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61AA56" w14:textId="77777777" w:rsidR="00947747" w:rsidRDefault="00947747" w:rsidP="00947747">
      <w:pPr>
        <w:ind w:firstLine="0"/>
        <w:jc w:val="center"/>
      </w:pPr>
    </w:p>
    <w:p w14:paraId="7B188C46" w14:textId="77777777" w:rsidR="00947747" w:rsidRDefault="00947747" w:rsidP="00947747">
      <w:pPr>
        <w:ind w:firstLine="0"/>
        <w:jc w:val="center"/>
      </w:pPr>
    </w:p>
    <w:p w14:paraId="279E16D8" w14:textId="653BADCC" w:rsidR="000F61A2" w:rsidRDefault="00C42198" w:rsidP="00947747">
      <w:pPr>
        <w:ind w:firstLine="0"/>
        <w:jc w:val="center"/>
      </w:pPr>
      <w:r>
        <w:t>Xavier Greer</w:t>
      </w:r>
    </w:p>
    <w:p w14:paraId="76DF1EED" w14:textId="313122E3" w:rsidR="000F61A2" w:rsidRDefault="00C42198" w:rsidP="00947747">
      <w:pPr>
        <w:ind w:firstLine="0"/>
        <w:jc w:val="center"/>
      </w:pPr>
      <w:r>
        <w:t>CS267 – Computer Algorithms</w:t>
      </w:r>
    </w:p>
    <w:p w14:paraId="341C7E2E" w14:textId="57411A3D" w:rsidR="00947747" w:rsidRDefault="00C42198" w:rsidP="00947747">
      <w:pPr>
        <w:ind w:firstLine="0"/>
        <w:jc w:val="center"/>
      </w:pPr>
      <w:r>
        <w:t xml:space="preserve">Unit </w:t>
      </w:r>
      <w:r w:rsidR="00071CAD">
        <w:t>5</w:t>
      </w:r>
      <w:r>
        <w:t xml:space="preserve"> Submission </w:t>
      </w:r>
      <w:r w:rsidR="00071CAD">
        <w:t>1</w:t>
      </w:r>
    </w:p>
    <w:p w14:paraId="68B26EB8" w14:textId="3C03AFB6" w:rsidR="000F61A2" w:rsidRDefault="000F61A2" w:rsidP="00947747">
      <w:pPr>
        <w:ind w:firstLine="0"/>
        <w:jc w:val="center"/>
      </w:pPr>
      <w:r>
        <w:t xml:space="preserve"> </w:t>
      </w:r>
      <w:r w:rsidR="00910E89">
        <w:t>December</w:t>
      </w:r>
      <w:r w:rsidR="002C1098">
        <w:t xml:space="preserve"> </w:t>
      </w:r>
      <w:r w:rsidR="00071CAD">
        <w:t>20</w:t>
      </w:r>
      <w:r w:rsidR="002C1098">
        <w:t>, 2020</w:t>
      </w:r>
    </w:p>
    <w:p w14:paraId="52440EE3" w14:textId="17FBF8F4" w:rsidR="00EA4DF4" w:rsidRDefault="00EA4DF4" w:rsidP="00947747">
      <w:pPr>
        <w:ind w:firstLine="0"/>
        <w:jc w:val="center"/>
      </w:pPr>
    </w:p>
    <w:p w14:paraId="388A6974" w14:textId="30FC658D" w:rsidR="00EA4DF4" w:rsidRDefault="00EA4DF4" w:rsidP="00947747">
      <w:pPr>
        <w:ind w:firstLine="0"/>
        <w:jc w:val="center"/>
      </w:pPr>
    </w:p>
    <w:p w14:paraId="5DD0A6F7" w14:textId="28A23C48" w:rsidR="00EA4DF4" w:rsidRDefault="00EA4DF4" w:rsidP="00947747">
      <w:pPr>
        <w:ind w:firstLine="0"/>
        <w:jc w:val="center"/>
      </w:pPr>
    </w:p>
    <w:p w14:paraId="743202AA" w14:textId="3D9D3A2E" w:rsidR="00EA4DF4" w:rsidRDefault="00EA4DF4" w:rsidP="00947747">
      <w:pPr>
        <w:ind w:firstLine="0"/>
        <w:jc w:val="center"/>
      </w:pPr>
    </w:p>
    <w:p w14:paraId="53CDCB74" w14:textId="77777777" w:rsidR="00EA4DF4" w:rsidRDefault="00EA4DF4" w:rsidP="00947747">
      <w:pPr>
        <w:ind w:firstLine="0"/>
        <w:jc w:val="center"/>
      </w:pPr>
    </w:p>
    <w:p w14:paraId="5B8D697E" w14:textId="5B14E7E1" w:rsidR="00947747" w:rsidRDefault="00947747">
      <w:pPr>
        <w:spacing w:after="200" w:line="276" w:lineRule="auto"/>
        <w:ind w:firstLine="0"/>
      </w:pPr>
      <w:r>
        <w:br w:type="page"/>
      </w:r>
    </w:p>
    <w:p w14:paraId="645BACC6" w14:textId="76947EC3" w:rsidR="00B241CA" w:rsidRDefault="00861F46" w:rsidP="00B241CA">
      <w:r w:rsidRPr="00861F46">
        <w:lastRenderedPageBreak/>
        <w:t xml:space="preserve">The purpose of this academic mini paper is to demonstrate knowledge </w:t>
      </w:r>
      <w:r w:rsidR="00E60633">
        <w:t>in dynamically programming a binary tree and breaking down the tree into subproblems, subtrees, using</w:t>
      </w:r>
      <w:r w:rsidR="002A5AA5">
        <w:t xml:space="preserve"> the</w:t>
      </w:r>
      <w:r w:rsidR="00E60633">
        <w:t xml:space="preserve"> </w:t>
      </w:r>
      <w:r w:rsidR="002A5AA5">
        <w:t>optimal binary search tree algorithm.</w:t>
      </w:r>
      <w:r w:rsidR="00B241CA">
        <w:t xml:space="preserve"> Each node is assigned a key and a frequency, the goal was to essentially manipulate the subtrees and basically traverse them in different orders so that the frequency is multiplied by different amounts each time. This will let us find the optimal </w:t>
      </w:r>
      <w:r w:rsidR="008241EF">
        <w:t>BST</w:t>
      </w:r>
      <w:r w:rsidR="00B241CA">
        <w:t>. I believe I understood the layout of the way it was supposed to be programmed; I made the frequency for each node increment by 1.</w:t>
      </w:r>
    </w:p>
    <w:p w14:paraId="1D9D4A65" w14:textId="65FC2783" w:rsidR="008268A9" w:rsidRDefault="008241EF" w:rsidP="00861F46">
      <w:r>
        <w:rPr>
          <w:noProof/>
        </w:rPr>
        <w:drawing>
          <wp:inline distT="0" distB="0" distL="0" distR="0" wp14:anchorId="1584B0FF" wp14:editId="38B4C1D3">
            <wp:extent cx="2425700" cy="6477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25700" cy="647700"/>
                    </a:xfrm>
                    <a:prstGeom prst="rect">
                      <a:avLst/>
                    </a:prstGeom>
                  </pic:spPr>
                </pic:pic>
              </a:graphicData>
            </a:graphic>
          </wp:inline>
        </w:drawing>
      </w:r>
    </w:p>
    <w:sectPr w:rsidR="008268A9" w:rsidSect="00C202B0">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8C482B" w14:textId="77777777" w:rsidR="006A3AE0" w:rsidRDefault="006A3AE0" w:rsidP="00642C34">
      <w:r>
        <w:separator/>
      </w:r>
    </w:p>
  </w:endnote>
  <w:endnote w:type="continuationSeparator" w:id="0">
    <w:p w14:paraId="5AC89971" w14:textId="77777777" w:rsidR="006A3AE0" w:rsidRDefault="006A3AE0"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78AEA7" w14:textId="77777777" w:rsidR="006A3AE0" w:rsidRDefault="006A3AE0" w:rsidP="00642C34">
      <w:r>
        <w:separator/>
      </w:r>
    </w:p>
  </w:footnote>
  <w:footnote w:type="continuationSeparator" w:id="0">
    <w:p w14:paraId="1EC88C62" w14:textId="77777777" w:rsidR="006A3AE0" w:rsidRDefault="006A3AE0"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85EF9" w14:textId="77777777" w:rsidR="00C202B0" w:rsidRDefault="007F472C" w:rsidP="00642C34">
    <w:pPr>
      <w:pStyle w:val="Header"/>
      <w:ind w:firstLine="0"/>
    </w:pPr>
    <w:r>
      <w:ptab w:relativeTo="margin" w:alignment="center" w:leader="none"/>
    </w:r>
    <w:r>
      <w:ptab w:relativeTo="margin" w:alignment="right" w:leader="none"/>
    </w:r>
    <w:r w:rsidR="00E318E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FC7D55"/>
    <w:multiLevelType w:val="hybridMultilevel"/>
    <w:tmpl w:val="0756E0A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NDE3tjA2MDYFkko6SsGpxcWZ+XkgBca1ALmweB4sAAAA"/>
  </w:docVars>
  <w:rsids>
    <w:rsidRoot w:val="00C202B0"/>
    <w:rsid w:val="00010751"/>
    <w:rsid w:val="00016B22"/>
    <w:rsid w:val="00054882"/>
    <w:rsid w:val="00071CAD"/>
    <w:rsid w:val="00073F10"/>
    <w:rsid w:val="000F61A2"/>
    <w:rsid w:val="00103F98"/>
    <w:rsid w:val="00104D06"/>
    <w:rsid w:val="0010510E"/>
    <w:rsid w:val="0012556D"/>
    <w:rsid w:val="001544C0"/>
    <w:rsid w:val="00184152"/>
    <w:rsid w:val="00226D2A"/>
    <w:rsid w:val="00232B20"/>
    <w:rsid w:val="00232EA2"/>
    <w:rsid w:val="0023782C"/>
    <w:rsid w:val="002546CC"/>
    <w:rsid w:val="00286E51"/>
    <w:rsid w:val="002A5AA5"/>
    <w:rsid w:val="002A5C21"/>
    <w:rsid w:val="002A74F6"/>
    <w:rsid w:val="002C1098"/>
    <w:rsid w:val="002D11FD"/>
    <w:rsid w:val="002E0726"/>
    <w:rsid w:val="002F4E1F"/>
    <w:rsid w:val="00307FFB"/>
    <w:rsid w:val="00323000"/>
    <w:rsid w:val="00323C4D"/>
    <w:rsid w:val="003423B3"/>
    <w:rsid w:val="003470FB"/>
    <w:rsid w:val="003719B2"/>
    <w:rsid w:val="00373884"/>
    <w:rsid w:val="0038224D"/>
    <w:rsid w:val="00393ADC"/>
    <w:rsid w:val="0039789A"/>
    <w:rsid w:val="003B1511"/>
    <w:rsid w:val="003B5F67"/>
    <w:rsid w:val="003B7D75"/>
    <w:rsid w:val="003C3D17"/>
    <w:rsid w:val="003D6230"/>
    <w:rsid w:val="003E2D7F"/>
    <w:rsid w:val="00405916"/>
    <w:rsid w:val="004066E7"/>
    <w:rsid w:val="004173F6"/>
    <w:rsid w:val="00433FC7"/>
    <w:rsid w:val="00435FF2"/>
    <w:rsid w:val="00447383"/>
    <w:rsid w:val="00451F49"/>
    <w:rsid w:val="0047629E"/>
    <w:rsid w:val="004833B5"/>
    <w:rsid w:val="004A3BBD"/>
    <w:rsid w:val="004C2F11"/>
    <w:rsid w:val="004D70A8"/>
    <w:rsid w:val="004F4969"/>
    <w:rsid w:val="00544FA8"/>
    <w:rsid w:val="00553B22"/>
    <w:rsid w:val="00567C5F"/>
    <w:rsid w:val="005952D5"/>
    <w:rsid w:val="005A3BE4"/>
    <w:rsid w:val="005A69CD"/>
    <w:rsid w:val="005E15FE"/>
    <w:rsid w:val="005F7FFA"/>
    <w:rsid w:val="0061618E"/>
    <w:rsid w:val="00624F7E"/>
    <w:rsid w:val="00627B95"/>
    <w:rsid w:val="00632A0C"/>
    <w:rsid w:val="00634559"/>
    <w:rsid w:val="00642C34"/>
    <w:rsid w:val="006609DA"/>
    <w:rsid w:val="00671A3E"/>
    <w:rsid w:val="006864F0"/>
    <w:rsid w:val="0069087E"/>
    <w:rsid w:val="006A3AE0"/>
    <w:rsid w:val="006C2E5D"/>
    <w:rsid w:val="006C3ADB"/>
    <w:rsid w:val="006D032C"/>
    <w:rsid w:val="006F0E81"/>
    <w:rsid w:val="00710C31"/>
    <w:rsid w:val="00721C69"/>
    <w:rsid w:val="00764294"/>
    <w:rsid w:val="0079427D"/>
    <w:rsid w:val="007A0B0F"/>
    <w:rsid w:val="007A5E4D"/>
    <w:rsid w:val="007C21C7"/>
    <w:rsid w:val="007C2C40"/>
    <w:rsid w:val="007F472C"/>
    <w:rsid w:val="00820A07"/>
    <w:rsid w:val="008241EF"/>
    <w:rsid w:val="008268A9"/>
    <w:rsid w:val="00835825"/>
    <w:rsid w:val="00840B4F"/>
    <w:rsid w:val="008445EF"/>
    <w:rsid w:val="00845417"/>
    <w:rsid w:val="00847137"/>
    <w:rsid w:val="00861F46"/>
    <w:rsid w:val="00890B46"/>
    <w:rsid w:val="008B0AE3"/>
    <w:rsid w:val="008B2C69"/>
    <w:rsid w:val="008C11D9"/>
    <w:rsid w:val="008F1005"/>
    <w:rsid w:val="00904FD6"/>
    <w:rsid w:val="00910E89"/>
    <w:rsid w:val="00914368"/>
    <w:rsid w:val="00942E64"/>
    <w:rsid w:val="009459C9"/>
    <w:rsid w:val="00947747"/>
    <w:rsid w:val="00956B6C"/>
    <w:rsid w:val="00984199"/>
    <w:rsid w:val="00993B3B"/>
    <w:rsid w:val="009A2FA2"/>
    <w:rsid w:val="009C2F53"/>
    <w:rsid w:val="009E0183"/>
    <w:rsid w:val="00A03ED3"/>
    <w:rsid w:val="00A10701"/>
    <w:rsid w:val="00A40321"/>
    <w:rsid w:val="00A42316"/>
    <w:rsid w:val="00A47AF9"/>
    <w:rsid w:val="00A66AF7"/>
    <w:rsid w:val="00A725B4"/>
    <w:rsid w:val="00A827A4"/>
    <w:rsid w:val="00A93CE7"/>
    <w:rsid w:val="00AB2ADE"/>
    <w:rsid w:val="00AD7C38"/>
    <w:rsid w:val="00B16A6E"/>
    <w:rsid w:val="00B241CA"/>
    <w:rsid w:val="00B304A6"/>
    <w:rsid w:val="00B35517"/>
    <w:rsid w:val="00B35FF0"/>
    <w:rsid w:val="00B36814"/>
    <w:rsid w:val="00B44BEA"/>
    <w:rsid w:val="00B545EF"/>
    <w:rsid w:val="00B65A38"/>
    <w:rsid w:val="00B77B31"/>
    <w:rsid w:val="00B938E9"/>
    <w:rsid w:val="00BA6522"/>
    <w:rsid w:val="00BB4932"/>
    <w:rsid w:val="00BB7202"/>
    <w:rsid w:val="00C202B0"/>
    <w:rsid w:val="00C332E4"/>
    <w:rsid w:val="00C37800"/>
    <w:rsid w:val="00C42198"/>
    <w:rsid w:val="00C479EE"/>
    <w:rsid w:val="00C565EC"/>
    <w:rsid w:val="00C6609D"/>
    <w:rsid w:val="00C83C71"/>
    <w:rsid w:val="00C87773"/>
    <w:rsid w:val="00C9069D"/>
    <w:rsid w:val="00C94854"/>
    <w:rsid w:val="00CC16E5"/>
    <w:rsid w:val="00CF1162"/>
    <w:rsid w:val="00CF5964"/>
    <w:rsid w:val="00D002FC"/>
    <w:rsid w:val="00D01170"/>
    <w:rsid w:val="00D0223A"/>
    <w:rsid w:val="00D0777D"/>
    <w:rsid w:val="00D31402"/>
    <w:rsid w:val="00D3231A"/>
    <w:rsid w:val="00D37C49"/>
    <w:rsid w:val="00D417F0"/>
    <w:rsid w:val="00D76353"/>
    <w:rsid w:val="00D82900"/>
    <w:rsid w:val="00DA1B52"/>
    <w:rsid w:val="00DB7DA5"/>
    <w:rsid w:val="00DC03FF"/>
    <w:rsid w:val="00DD23D2"/>
    <w:rsid w:val="00DF60F8"/>
    <w:rsid w:val="00E111F7"/>
    <w:rsid w:val="00E30FBB"/>
    <w:rsid w:val="00E318E8"/>
    <w:rsid w:val="00E458BE"/>
    <w:rsid w:val="00E547FD"/>
    <w:rsid w:val="00E60633"/>
    <w:rsid w:val="00E62CC5"/>
    <w:rsid w:val="00E75100"/>
    <w:rsid w:val="00E83E2D"/>
    <w:rsid w:val="00EA1DC9"/>
    <w:rsid w:val="00EA4DF4"/>
    <w:rsid w:val="00F01EEB"/>
    <w:rsid w:val="00F12440"/>
    <w:rsid w:val="00F26093"/>
    <w:rsid w:val="00F364A2"/>
    <w:rsid w:val="00F446E7"/>
    <w:rsid w:val="00F60FB9"/>
    <w:rsid w:val="00F72FDE"/>
    <w:rsid w:val="00F75D74"/>
    <w:rsid w:val="00F97719"/>
    <w:rsid w:val="00FA063E"/>
    <w:rsid w:val="00FE3429"/>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82F94"/>
  <w15:docId w15:val="{917CA001-7E65-4ADA-96C0-6047435C1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286E51"/>
    <w:pPr>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286E51"/>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Caption">
    <w:name w:val="caption"/>
    <w:basedOn w:val="Normal"/>
    <w:next w:val="Normal"/>
    <w:uiPriority w:val="35"/>
    <w:unhideWhenUsed/>
    <w:qFormat/>
    <w:rsid w:val="00947747"/>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8268A9"/>
    <w:rPr>
      <w:color w:val="605E5C"/>
      <w:shd w:val="clear" w:color="auto" w:fill="E1DFDD"/>
    </w:rPr>
  </w:style>
  <w:style w:type="paragraph" w:styleId="ListParagraph">
    <w:name w:val="List Paragraph"/>
    <w:basedOn w:val="Normal"/>
    <w:uiPriority w:val="34"/>
    <w:qFormat/>
    <w:rsid w:val="008268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45800-4CCF-40D2-AEE7-F47B2D742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2</Pages>
  <Words>102</Words>
  <Characters>58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a Obee</dc:creator>
  <cp:lastModifiedBy>Xavier Greer</cp:lastModifiedBy>
  <cp:revision>15</cp:revision>
  <cp:lastPrinted>2012-03-30T16:25:00Z</cp:lastPrinted>
  <dcterms:created xsi:type="dcterms:W3CDTF">2020-11-22T23:46:00Z</dcterms:created>
  <dcterms:modified xsi:type="dcterms:W3CDTF">2020-12-15T17:40:00Z</dcterms:modified>
</cp:coreProperties>
</file>